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A7A07" w14:textId="77777777" w:rsidR="00FF1586" w:rsidRPr="00FF1586" w:rsidRDefault="00FF1586" w:rsidP="00FF1586">
      <w:pPr>
        <w:pStyle w:val="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and </w:t>
      </w:r>
      <w:r w:rsidR="00215178">
        <w:rPr>
          <w:noProof/>
        </w:rPr>
        <w:t>Error Handling</w:t>
      </w:r>
    </w:p>
    <w:p w14:paraId="02B84473" w14:textId="4775ABC0" w:rsidR="00FF1586" w:rsidRPr="00876543" w:rsidRDefault="00FF1586" w:rsidP="00C75BF3">
      <w:r w:rsidRPr="00876543">
        <w:t xml:space="preserve">Problems for exercises and homework for the </w:t>
      </w:r>
      <w:hyperlink r:id="rId8" w:history="1">
        <w:r w:rsidRPr="00876543">
          <w:rPr>
            <w:rStyle w:val="a9"/>
          </w:rPr>
          <w:t>"</w:t>
        </w:r>
        <w:r w:rsidRPr="00876543">
          <w:rPr>
            <w:rStyle w:val="a9"/>
            <w:noProof/>
          </w:rPr>
          <w:t xml:space="preserve">JavaScript </w:t>
        </w:r>
        <w:r w:rsidRPr="00876543">
          <w:rPr>
            <w:rStyle w:val="a9"/>
          </w:rPr>
          <w:t xml:space="preserve">Advanced" course @ </w:t>
        </w:r>
        <w:r w:rsidRPr="00876543">
          <w:rPr>
            <w:rStyle w:val="a9"/>
            <w:noProof/>
          </w:rPr>
          <w:t>SoftUni</w:t>
        </w:r>
      </w:hyperlink>
      <w:r w:rsidRPr="00876543">
        <w:t>.</w:t>
      </w:r>
      <w:r w:rsidR="00876543">
        <w:t xml:space="preserve"> </w:t>
      </w:r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 xml:space="preserve">judge system at </w:t>
      </w:r>
      <w:hyperlink r:id="rId9" w:history="1">
        <w:r w:rsidR="00C75BF3" w:rsidRPr="006B7958">
          <w:rPr>
            <w:rStyle w:val="a9"/>
          </w:rPr>
          <w:t>https://judge.softu</w:t>
        </w:r>
        <w:r w:rsidR="00C75BF3" w:rsidRPr="006B7958">
          <w:rPr>
            <w:rStyle w:val="a9"/>
          </w:rPr>
          <w:t>n</w:t>
        </w:r>
        <w:r w:rsidR="00C75BF3" w:rsidRPr="006B7958">
          <w:rPr>
            <w:rStyle w:val="a9"/>
          </w:rPr>
          <w:t>i.bg/Contests/2767/Unit-Testing-Exercise</w:t>
        </w:r>
        <w:r w:rsidRPr="006B7958">
          <w:rPr>
            <w:rStyle w:val="a9"/>
          </w:rPr>
          <w:t>Error Handling</w:t>
        </w:r>
      </w:hyperlink>
    </w:p>
    <w:p w14:paraId="7226A473" w14:textId="77777777" w:rsidR="00FF1586" w:rsidRPr="00FF1586" w:rsidRDefault="00FF1586" w:rsidP="003B142B">
      <w:pPr>
        <w:pStyle w:val="2"/>
        <w:numPr>
          <w:ilvl w:val="0"/>
          <w:numId w:val="8"/>
        </w:numPr>
        <w:ind w:left="360"/>
        <w:rPr>
          <w:noProof/>
          <w:lang w:val="bg-BG"/>
        </w:rPr>
      </w:pPr>
      <w:r w:rsidRPr="00FF1586">
        <w:rPr>
          <w:noProof/>
        </w:rPr>
        <w:t>Request Validator</w:t>
      </w:r>
    </w:p>
    <w:p w14:paraId="4F7FC438" w14:textId="6A6AF06F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Write a function that </w:t>
      </w:r>
      <w:r w:rsidRPr="00876543">
        <w:rPr>
          <w:b/>
          <w:noProof/>
        </w:rPr>
        <w:t>validates</w:t>
      </w:r>
      <w:r w:rsidRPr="00876543">
        <w:rPr>
          <w:noProof/>
        </w:rPr>
        <w:t xml:space="preserve"> an </w:t>
      </w:r>
      <w:r w:rsidRPr="00876543">
        <w:rPr>
          <w:rStyle w:val="CodeChar"/>
        </w:rPr>
        <w:t>HTTP request object</w:t>
      </w:r>
      <w:r w:rsidRPr="00876543">
        <w:rPr>
          <w:noProof/>
        </w:rPr>
        <w:t xml:space="preserve">. The object has the properties </w:t>
      </w:r>
      <w:r w:rsidRPr="00876543">
        <w:rPr>
          <w:rStyle w:val="CodeChar"/>
        </w:rPr>
        <w:t>method</w:t>
      </w:r>
      <w:r w:rsidRPr="00876543">
        <w:rPr>
          <w:noProof/>
        </w:rPr>
        <w:t xml:space="preserve">, </w:t>
      </w:r>
      <w:r w:rsidR="00876543">
        <w:rPr>
          <w:rStyle w:val="CodeChar"/>
        </w:rPr>
        <w:t>ur</w:t>
      </w:r>
      <w:r w:rsidR="003A536A">
        <w:rPr>
          <w:rStyle w:val="CodeChar"/>
        </w:rPr>
        <w:t>i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version</w:t>
      </w:r>
      <w:r w:rsidR="00F5798B">
        <w:rPr>
          <w:rStyle w:val="CodeChar"/>
        </w:rPr>
        <w:t>,</w:t>
      </w:r>
      <w:r w:rsidRPr="00876543">
        <w:rPr>
          <w:noProof/>
        </w:rPr>
        <w:t xml:space="preserve"> and </w:t>
      </w:r>
      <w:r w:rsidRPr="00876543">
        <w:rPr>
          <w:rStyle w:val="CodeChar"/>
        </w:rPr>
        <w:t>message</w:t>
      </w:r>
      <w:r w:rsidRPr="00876543">
        <w:rPr>
          <w:noProof/>
        </w:rPr>
        <w:t xml:space="preserve">. Your function will receive </w:t>
      </w:r>
      <w:r w:rsidRPr="00876543">
        <w:rPr>
          <w:b/>
          <w:noProof/>
        </w:rPr>
        <w:t>the object as a parameter</w:t>
      </w:r>
      <w:r w:rsidRPr="00876543">
        <w:rPr>
          <w:noProof/>
        </w:rPr>
        <w:t xml:space="preserve"> and has to </w:t>
      </w:r>
      <w:r w:rsidRPr="00876543">
        <w:rPr>
          <w:b/>
          <w:noProof/>
        </w:rPr>
        <w:t>verify</w:t>
      </w:r>
      <w:r w:rsidRPr="00876543">
        <w:rPr>
          <w:noProof/>
        </w:rPr>
        <w:t xml:space="preserve"> that </w:t>
      </w:r>
      <w:r w:rsidRPr="00876543">
        <w:rPr>
          <w:b/>
          <w:noProof/>
        </w:rPr>
        <w:t>each property</w:t>
      </w:r>
      <w:r w:rsidRPr="00876543">
        <w:rPr>
          <w:noProof/>
        </w:rPr>
        <w:t xml:space="preserve"> meets the following </w:t>
      </w:r>
      <w:r w:rsidRPr="00876543">
        <w:rPr>
          <w:b/>
          <w:noProof/>
        </w:rPr>
        <w:t>requirements</w:t>
      </w:r>
      <w:r w:rsidRPr="00876543">
        <w:rPr>
          <w:noProof/>
        </w:rPr>
        <w:t>:</w:t>
      </w:r>
    </w:p>
    <w:p w14:paraId="73976D3C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thod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GE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POS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DELETE</w:t>
      </w:r>
      <w:r w:rsidRPr="00876543">
        <w:rPr>
          <w:noProof/>
        </w:rPr>
        <w:t xml:space="preserve"> or </w:t>
      </w:r>
      <w:r w:rsidRPr="00876543">
        <w:rPr>
          <w:rStyle w:val="CodeChar"/>
        </w:rPr>
        <w:t>CONNECT</w:t>
      </w:r>
    </w:p>
    <w:p w14:paraId="13468F49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uri</w:t>
      </w:r>
      <w:r w:rsidRPr="00876543">
        <w:rPr>
          <w:noProof/>
        </w:rPr>
        <w:t xml:space="preserve"> - must be a valid resource address or an asterisk (</w:t>
      </w:r>
      <w:r w:rsidRPr="00876543">
        <w:rPr>
          <w:rStyle w:val="CodeChar"/>
        </w:rPr>
        <w:t>*</w:t>
      </w:r>
      <w:r w:rsidRPr="00876543">
        <w:rPr>
          <w:noProof/>
        </w:rPr>
        <w:t xml:space="preserve">); a resource address is a combination of alphanumeric characters and periods; all letters are Latin; the </w:t>
      </w:r>
      <w:r w:rsidRPr="00876543">
        <w:rPr>
          <w:rStyle w:val="CodeChar"/>
        </w:rPr>
        <w:t>URI</w:t>
      </w:r>
      <w:r w:rsidRPr="00876543">
        <w:rPr>
          <w:noProof/>
        </w:rPr>
        <w:t xml:space="preserve"> </w:t>
      </w:r>
      <w:r w:rsidRPr="00876543">
        <w:rPr>
          <w:rStyle w:val="ab"/>
          <w:noProof/>
        </w:rPr>
        <w:t>cannot</w:t>
      </w:r>
      <w:r w:rsidRPr="00876543">
        <w:rPr>
          <w:noProof/>
        </w:rPr>
        <w:t xml:space="preserve"> be an empty string</w:t>
      </w:r>
    </w:p>
    <w:p w14:paraId="14F399FF" w14:textId="77777777" w:rsidR="00FF1586" w:rsidRPr="00876543" w:rsidRDefault="00FF1586" w:rsidP="003B142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version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HTTP/0.9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HTTP/1.0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 xml:space="preserve">HTTP/1.1 </w:t>
      </w:r>
      <w:r w:rsidRPr="00876543">
        <w:rPr>
          <w:noProof/>
        </w:rPr>
        <w:t xml:space="preserve">or </w:t>
      </w:r>
      <w:r w:rsidRPr="00876543">
        <w:rPr>
          <w:rStyle w:val="CodeChar"/>
        </w:rPr>
        <w:t>HTTP/2.0</w:t>
      </w:r>
      <w:r w:rsidRPr="00876543">
        <w:rPr>
          <w:noProof/>
        </w:rPr>
        <w:t xml:space="preserve"> supplied as a string</w:t>
      </w:r>
    </w:p>
    <w:p w14:paraId="60678122" w14:textId="697830B6" w:rsidR="00FF1586" w:rsidRPr="00F5798B" w:rsidRDefault="00FF1586" w:rsidP="00F5798B">
      <w:pPr>
        <w:pStyle w:val="ac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ssage</w:t>
      </w:r>
      <w:r w:rsidRPr="00876543">
        <w:rPr>
          <w:noProof/>
        </w:rPr>
        <w:t xml:space="preserve"> - may contain </w:t>
      </w:r>
      <w:r w:rsidRPr="00876543">
        <w:rPr>
          <w:rStyle w:val="ab"/>
          <w:noProof/>
        </w:rPr>
        <w:t>any number</w:t>
      </w:r>
      <w:r w:rsidRPr="00876543">
        <w:rPr>
          <w:noProof/>
        </w:rPr>
        <w:t xml:space="preserve"> o</w:t>
      </w:r>
      <w:r w:rsidR="00F5798B">
        <w:rPr>
          <w:noProof/>
        </w:rPr>
        <w:t>f</w:t>
      </w:r>
      <w:r w:rsidRPr="00876543">
        <w:rPr>
          <w:noProof/>
        </w:rPr>
        <w:t xml:space="preserve"> non-special characters</w:t>
      </w:r>
      <w:r w:rsidR="00F5798B">
        <w:rPr>
          <w:noProof/>
        </w:rPr>
        <w:t xml:space="preserve"> (</w:t>
      </w:r>
      <w:r w:rsidRPr="00876543">
        <w:rPr>
          <w:noProof/>
        </w:rPr>
        <w:t xml:space="preserve">special characters are </w:t>
      </w:r>
      <w:r w:rsidRPr="00876543">
        <w:rPr>
          <w:rStyle w:val="CodeChar"/>
        </w:rPr>
        <w:t>&l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g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\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amp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'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"</w:t>
      </w:r>
      <w:r w:rsidR="00F5798B">
        <w:rPr>
          <w:rStyle w:val="CodeChar"/>
        </w:rPr>
        <w:t>)</w:t>
      </w:r>
    </w:p>
    <w:p w14:paraId="7DD1E9B6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 request is </w:t>
      </w:r>
      <w:r w:rsidRPr="00876543">
        <w:rPr>
          <w:b/>
          <w:noProof/>
        </w:rPr>
        <w:t>valid</w:t>
      </w:r>
      <w:r w:rsidRPr="00876543">
        <w:rPr>
          <w:noProof/>
        </w:rPr>
        <w:t xml:space="preserve">, return it </w:t>
      </w:r>
      <w:r w:rsidRPr="00876543">
        <w:rPr>
          <w:b/>
          <w:noProof/>
        </w:rPr>
        <w:t>unchanged</w:t>
      </w:r>
      <w:r w:rsidRPr="00876543">
        <w:rPr>
          <w:noProof/>
        </w:rPr>
        <w:t xml:space="preserve">. </w:t>
      </w:r>
    </w:p>
    <w:p w14:paraId="78FFEEB0" w14:textId="680B668B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ny part </w:t>
      </w:r>
      <w:r w:rsidRPr="00876543">
        <w:rPr>
          <w:b/>
          <w:noProof/>
        </w:rPr>
        <w:t>fails</w:t>
      </w:r>
      <w:r w:rsidRPr="00876543">
        <w:rPr>
          <w:noProof/>
        </w:rPr>
        <w:t xml:space="preserve"> the check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with </w:t>
      </w:r>
      <w:r w:rsidR="008F004E">
        <w:rPr>
          <w:noProof/>
        </w:rPr>
        <w:t xml:space="preserve">the </w:t>
      </w:r>
      <w:r w:rsidRPr="00876543">
        <w:rPr>
          <w:noProof/>
        </w:rPr>
        <w:t>message "</w:t>
      </w:r>
      <w:r w:rsidRPr="00876543">
        <w:rPr>
          <w:rStyle w:val="CodeChar"/>
        </w:rPr>
        <w:t>Invalid request header: Invalid {Method/URI/Version/Message}</w:t>
      </w:r>
      <w:r w:rsidRPr="00876543">
        <w:rPr>
          <w:noProof/>
        </w:rPr>
        <w:t xml:space="preserve">". </w:t>
      </w:r>
    </w:p>
    <w:p w14:paraId="0D74D4A5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Replace the part in curly braces with the relevant word. Note that some of the </w:t>
      </w:r>
      <w:r w:rsidRPr="00876543">
        <w:rPr>
          <w:rStyle w:val="ab"/>
          <w:noProof/>
        </w:rPr>
        <w:t>properties may be missing</w:t>
      </w:r>
      <w:r w:rsidRPr="00876543">
        <w:rPr>
          <w:noProof/>
        </w:rPr>
        <w:t xml:space="preserve">, in which case the request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. Check the properties </w:t>
      </w:r>
      <w:r w:rsidRPr="00876543">
        <w:rPr>
          <w:b/>
          <w:noProof/>
        </w:rPr>
        <w:t>in the order</w:t>
      </w:r>
      <w:r w:rsidRPr="00876543">
        <w:rPr>
          <w:noProof/>
        </w:rPr>
        <w:t xml:space="preserve"> in which they are listed above. If </w:t>
      </w:r>
      <w:r w:rsidRPr="00876543">
        <w:rPr>
          <w:b/>
          <w:noProof/>
        </w:rPr>
        <w:t>more than</w:t>
      </w:r>
      <w:r w:rsidRPr="00876543">
        <w:rPr>
          <w:noProof/>
        </w:rPr>
        <w:t xml:space="preserve"> one property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for the </w:t>
      </w:r>
      <w:r w:rsidRPr="00876543">
        <w:rPr>
          <w:b/>
          <w:noProof/>
        </w:rPr>
        <w:t>first</w:t>
      </w:r>
      <w:r w:rsidRPr="00876543">
        <w:rPr>
          <w:noProof/>
        </w:rPr>
        <w:t xml:space="preserve"> encountered.</w:t>
      </w:r>
    </w:p>
    <w:p w14:paraId="560E7769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Input / Output</w:t>
      </w:r>
    </w:p>
    <w:p w14:paraId="0407DD33" w14:textId="77777777" w:rsidR="00FF1586" w:rsidRPr="003A536A" w:rsidRDefault="00FF1586" w:rsidP="00FF1586">
      <w:pPr>
        <w:rPr>
          <w:noProof/>
          <w:lang w:val="bg-BG"/>
        </w:rPr>
      </w:pPr>
      <w:r w:rsidRPr="003A536A">
        <w:rPr>
          <w:noProof/>
        </w:rPr>
        <w:t xml:space="preserve">Your function will receive an </w:t>
      </w:r>
      <w:r w:rsidRPr="003A536A">
        <w:rPr>
          <w:rStyle w:val="CodeChar"/>
        </w:rPr>
        <w:t>object</w:t>
      </w:r>
      <w:r w:rsidRPr="003A536A">
        <w:rPr>
          <w:noProof/>
        </w:rPr>
        <w:t xml:space="preserve"> as a parameter. </w:t>
      </w:r>
      <w:r w:rsidRPr="003A536A">
        <w:rPr>
          <w:rStyle w:val="CodeChar"/>
        </w:rPr>
        <w:t>Return</w:t>
      </w:r>
      <w:r w:rsidRPr="003A536A">
        <w:rPr>
          <w:noProof/>
        </w:rPr>
        <w:t xml:space="preserve"> the same object or </w:t>
      </w:r>
      <w:r w:rsidRPr="003A536A">
        <w:rPr>
          <w:rStyle w:val="CodeChar"/>
        </w:rPr>
        <w:t>throw an Error</w:t>
      </w:r>
      <w:r w:rsidRPr="003A536A">
        <w:rPr>
          <w:noProof/>
        </w:rPr>
        <w:t xml:space="preserve"> as described above as an output.</w:t>
      </w:r>
    </w:p>
    <w:p w14:paraId="3CBDB024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5B47195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541B1AE9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EE44193" w14:textId="77777777" w:rsidR="00FF1586" w:rsidRPr="00175483" w:rsidRDefault="00FF1586" w:rsidP="007922AD">
            <w:pPr>
              <w:pStyle w:val="Code"/>
              <w:spacing w:before="0" w:after="0"/>
              <w:jc w:val="center"/>
            </w:pPr>
            <w:r w:rsidRPr="00175483">
              <w:t>Output</w:t>
            </w:r>
          </w:p>
        </w:tc>
      </w:tr>
      <w:tr w:rsidR="00FF1586" w:rsidRPr="00FF1586" w14:paraId="61A5FC31" w14:textId="77777777" w:rsidTr="007922AD">
        <w:trPr>
          <w:trHeight w:val="2427"/>
        </w:trPr>
        <w:tc>
          <w:tcPr>
            <w:tcW w:w="5102" w:type="dxa"/>
          </w:tcPr>
          <w:p w14:paraId="7676180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B858A0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3D0D308B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3E0C23F5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72CC313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1E88E233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045A827E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1F4CC59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GET',</w:t>
            </w:r>
          </w:p>
          <w:p w14:paraId="5F44CC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svn.public.catalog',</w:t>
            </w:r>
          </w:p>
          <w:p w14:paraId="6D6A2A3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1CE2DDB2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'</w:t>
            </w:r>
          </w:p>
          <w:p w14:paraId="465FBB6C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</w:tr>
      <w:tr w:rsidR="00FF1586" w:rsidRPr="00FF1586" w14:paraId="2EE4CFA9" w14:textId="77777777" w:rsidTr="007922AD">
        <w:trPr>
          <w:trHeight w:val="1575"/>
        </w:trPr>
        <w:tc>
          <w:tcPr>
            <w:tcW w:w="5102" w:type="dxa"/>
          </w:tcPr>
          <w:p w14:paraId="37C8DB76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t>{</w:t>
            </w:r>
          </w:p>
          <w:p w14:paraId="2F981A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OPTIONS',</w:t>
            </w:r>
          </w:p>
          <w:p w14:paraId="7948271F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git.master',</w:t>
            </w:r>
          </w:p>
          <w:p w14:paraId="6011C081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version: 'HTTP/1.1',</w:t>
            </w:r>
          </w:p>
          <w:p w14:paraId="2412F29A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-recursive'</w:t>
            </w:r>
          </w:p>
          <w:p w14:paraId="05F1BA57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25865E85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Method</w:t>
            </w:r>
          </w:p>
        </w:tc>
      </w:tr>
    </w:tbl>
    <w:p w14:paraId="1AFF5AD7" w14:textId="77777777" w:rsidR="00FF1586" w:rsidRPr="00FF1586" w:rsidRDefault="00FF1586" w:rsidP="00FF1586">
      <w:pPr>
        <w:rPr>
          <w:noProof/>
          <w:lang w:val="bg-BG"/>
        </w:rPr>
      </w:pP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D2CF3DC" w14:textId="77777777" w:rsidTr="007922AD">
        <w:trPr>
          <w:trHeight w:val="1855"/>
        </w:trPr>
        <w:tc>
          <w:tcPr>
            <w:tcW w:w="5102" w:type="dxa"/>
          </w:tcPr>
          <w:p w14:paraId="514CB8C8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lastRenderedPageBreak/>
              <w:t>{</w:t>
            </w:r>
          </w:p>
          <w:p w14:paraId="07599FDC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thod: 'POST',</w:t>
            </w:r>
          </w:p>
          <w:p w14:paraId="14566E2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uri: 'home.bash',</w:t>
            </w:r>
          </w:p>
          <w:p w14:paraId="52CD711D" w14:textId="77777777" w:rsidR="00FF1586" w:rsidRPr="00175483" w:rsidRDefault="00FF1586" w:rsidP="007922AD">
            <w:pPr>
              <w:pStyle w:val="Code"/>
              <w:rPr>
                <w:lang w:val="bg-BG"/>
              </w:rPr>
            </w:pPr>
            <w:r w:rsidRPr="00175483">
              <w:rPr>
                <w:lang w:val="bg-BG"/>
              </w:rPr>
              <w:t xml:space="preserve">  </w:t>
            </w:r>
            <w:r w:rsidRPr="00175483">
              <w:t>message: 'rm -rf /*'</w:t>
            </w:r>
          </w:p>
          <w:p w14:paraId="2E794B4A" w14:textId="77777777" w:rsidR="00FF1586" w:rsidRPr="00175483" w:rsidRDefault="00FF1586" w:rsidP="007922AD">
            <w:pPr>
              <w:pStyle w:val="Code"/>
            </w:pPr>
            <w:r w:rsidRPr="00175483">
              <w:t>}</w:t>
            </w:r>
          </w:p>
        </w:tc>
        <w:tc>
          <w:tcPr>
            <w:tcW w:w="5102" w:type="dxa"/>
          </w:tcPr>
          <w:p w14:paraId="7E4A22FB" w14:textId="77777777" w:rsidR="00FF1586" w:rsidRPr="00175483" w:rsidRDefault="00FF1586" w:rsidP="007922AD">
            <w:pPr>
              <w:pStyle w:val="Code"/>
            </w:pPr>
            <w:r w:rsidRPr="00175483">
              <w:t>Invalid request header: Invalid Version</w:t>
            </w:r>
          </w:p>
        </w:tc>
      </w:tr>
    </w:tbl>
    <w:p w14:paraId="409448B7" w14:textId="77777777" w:rsidR="00FF1586" w:rsidRPr="00FF1586" w:rsidRDefault="00FF1586" w:rsidP="00FF1586">
      <w:pPr>
        <w:pStyle w:val="3"/>
        <w:rPr>
          <w:noProof/>
          <w:lang w:val="bg-BG"/>
        </w:rPr>
      </w:pPr>
      <w:r w:rsidRPr="00FF1586">
        <w:rPr>
          <w:noProof/>
        </w:rPr>
        <w:t>Hints</w:t>
      </w:r>
    </w:p>
    <w:p w14:paraId="13B66FD2" w14:textId="77777777" w:rsidR="00FF1586" w:rsidRPr="004C1B1F" w:rsidRDefault="00FF1586" w:rsidP="00FF1586">
      <w:pPr>
        <w:rPr>
          <w:noProof/>
          <w:lang w:val="bg-BG"/>
        </w:rPr>
      </w:pPr>
      <w:r w:rsidRPr="004C1B1F">
        <w:rPr>
          <w:noProof/>
        </w:rPr>
        <w:t xml:space="preserve">Since validating some of the fields may require the use of </w:t>
      </w:r>
      <w:r w:rsidRPr="004C1B1F">
        <w:rPr>
          <w:rStyle w:val="CodeChar"/>
        </w:rPr>
        <w:t>RegExp</w:t>
      </w:r>
      <w:r w:rsidRPr="004C1B1F">
        <w:rPr>
          <w:noProof/>
        </w:rPr>
        <w:t>, you can check your expressions using the following samples: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631FB13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58EC8EE0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URI</w:t>
            </w:r>
          </w:p>
        </w:tc>
      </w:tr>
      <w:tr w:rsidR="00FF1586" w:rsidRPr="00FF1586" w14:paraId="0BFD890D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4679B742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46783106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1731B7D4" w14:textId="77777777" w:rsidTr="007922AD">
        <w:trPr>
          <w:trHeight w:val="418"/>
        </w:trPr>
        <w:tc>
          <w:tcPr>
            <w:tcW w:w="5102" w:type="dxa"/>
          </w:tcPr>
          <w:p w14:paraId="187F715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svn.public.catalog</w:t>
            </w:r>
          </w:p>
          <w:p w14:paraId="6C2C0A9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git.master</w:t>
            </w:r>
          </w:p>
          <w:p w14:paraId="709F49F3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5A3685">
              <w:rPr>
                <w:lang w:val="de-DE"/>
              </w:rPr>
              <w:t>version1.0</w:t>
            </w:r>
          </w:p>
          <w:p w14:paraId="29E4DC4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for..of</w:t>
            </w:r>
          </w:p>
          <w:p w14:paraId="4BE4348A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.babelrc</w:t>
            </w:r>
          </w:p>
          <w:p w14:paraId="0CC05F50" w14:textId="77777777" w:rsidR="00FF1586" w:rsidRPr="00FF1586" w:rsidRDefault="00FF1586" w:rsidP="007922AD">
            <w:pPr>
              <w:pStyle w:val="Code"/>
            </w:pPr>
            <w:r w:rsidRPr="00FF1586">
              <w:t>c</w:t>
            </w:r>
          </w:p>
        </w:tc>
        <w:tc>
          <w:tcPr>
            <w:tcW w:w="5102" w:type="dxa"/>
          </w:tcPr>
          <w:p w14:paraId="4B1536F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%appdata%</w:t>
            </w:r>
          </w:p>
          <w:p w14:paraId="07EB40DC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apt-get</w:t>
            </w:r>
          </w:p>
          <w:p w14:paraId="6723ED32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rPr>
                <w:lang w:val="bg-BG"/>
              </w:rPr>
              <w:t xml:space="preserve"> </w:t>
            </w:r>
          </w:p>
          <w:p w14:paraId="684F769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ome$</w:t>
            </w:r>
          </w:p>
          <w:p w14:paraId="4B869B56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define apps</w:t>
            </w:r>
          </w:p>
          <w:p w14:paraId="06020976" w14:textId="77777777" w:rsidR="00FF1586" w:rsidRPr="00FF1586" w:rsidRDefault="00FF1586" w:rsidP="007922AD">
            <w:pPr>
              <w:pStyle w:val="Code"/>
            </w:pPr>
            <w:r w:rsidRPr="00FF1586">
              <w:t>"documents"</w:t>
            </w:r>
          </w:p>
        </w:tc>
      </w:tr>
    </w:tbl>
    <w:p w14:paraId="69661030" w14:textId="77777777" w:rsidR="00FF1586" w:rsidRPr="004C1B1F" w:rsidRDefault="00FF1586" w:rsidP="003B142B">
      <w:pPr>
        <w:pStyle w:val="ac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</w:t>
      </w:r>
      <w:r w:rsidRPr="004C1B1F">
        <w:rPr>
          <w:rStyle w:val="CodeChar"/>
        </w:rPr>
        <w:t>URI</w:t>
      </w:r>
      <w:r w:rsidRPr="004C1B1F">
        <w:rPr>
          <w:noProof/>
        </w:rPr>
        <w:t xml:space="preserve"> </w:t>
      </w:r>
      <w:r w:rsidRPr="004C1B1F">
        <w:rPr>
          <w:rStyle w:val="ab"/>
          <w:noProof/>
        </w:rPr>
        <w:t>cannot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.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7FF2CED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0B87E8EB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essage</w:t>
            </w:r>
          </w:p>
        </w:tc>
      </w:tr>
      <w:tr w:rsidR="00FF1586" w:rsidRPr="00FF1586" w14:paraId="1E33E1B1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136B6AB9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AEA00F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Invalid</w:t>
            </w:r>
          </w:p>
        </w:tc>
      </w:tr>
      <w:tr w:rsidR="00FF1586" w:rsidRPr="00FF1586" w14:paraId="27B0C7E7" w14:textId="77777777" w:rsidTr="007922AD">
        <w:trPr>
          <w:trHeight w:val="418"/>
        </w:trPr>
        <w:tc>
          <w:tcPr>
            <w:tcW w:w="5102" w:type="dxa"/>
          </w:tcPr>
          <w:p w14:paraId="47661499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-recursive</w:t>
            </w:r>
          </w:p>
          <w:p w14:paraId="32310E7F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rm -rf /*</w:t>
            </w:r>
          </w:p>
          <w:p w14:paraId="1F05DA9B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ello world</w:t>
            </w:r>
          </w:p>
          <w:p w14:paraId="3EA0363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https://svn.myservice.com/downloads/</w:t>
            </w:r>
          </w:p>
          <w:p w14:paraId="234BAD06" w14:textId="77777777" w:rsidR="00FF1586" w:rsidRPr="00FF1586" w:rsidRDefault="00FF1586" w:rsidP="007922AD">
            <w:pPr>
              <w:pStyle w:val="Code"/>
            </w:pPr>
            <w:r w:rsidRPr="00FF1586">
              <w:t>%root%</w:t>
            </w:r>
          </w:p>
        </w:tc>
        <w:tc>
          <w:tcPr>
            <w:tcW w:w="5102" w:type="dxa"/>
          </w:tcPr>
          <w:p w14:paraId="29399400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lt;script&gt;alert("xss vulnerable")&lt;/script&gt;</w:t>
            </w:r>
          </w:p>
          <w:p w14:paraId="20EF8F28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\r\n</w:t>
            </w:r>
          </w:p>
          <w:p w14:paraId="2153AC21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&amp;copy;</w:t>
            </w:r>
          </w:p>
          <w:p w14:paraId="21FF231D" w14:textId="77777777" w:rsidR="00FF1586" w:rsidRPr="00FF1586" w:rsidRDefault="00FF1586" w:rsidP="007922AD">
            <w:pPr>
              <w:pStyle w:val="Code"/>
              <w:rPr>
                <w:lang w:val="bg-BG"/>
              </w:rPr>
            </w:pPr>
            <w:r w:rsidRPr="00FF1586">
              <w:t>"value"</w:t>
            </w:r>
          </w:p>
          <w:p w14:paraId="53F2E10E" w14:textId="77777777" w:rsidR="00FF1586" w:rsidRPr="00FF1586" w:rsidRDefault="00FF1586" w:rsidP="007922AD">
            <w:pPr>
              <w:pStyle w:val="Code"/>
            </w:pPr>
            <w:r w:rsidRPr="00FF1586">
              <w:t>'; DROP TABLE</w:t>
            </w:r>
          </w:p>
        </w:tc>
      </w:tr>
    </w:tbl>
    <w:p w14:paraId="43F1BF63" w14:textId="77777777" w:rsidR="00FF1586" w:rsidRPr="004C1B1F" w:rsidRDefault="00FF1586" w:rsidP="003B142B">
      <w:pPr>
        <w:pStyle w:val="ac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message </w:t>
      </w:r>
      <w:r w:rsidRPr="004C1B1F">
        <w:rPr>
          <w:rStyle w:val="ab"/>
          <w:noProof/>
        </w:rPr>
        <w:t>may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, but the property must still be present.</w:t>
      </w:r>
    </w:p>
    <w:p w14:paraId="2C4803F8" w14:textId="77777777" w:rsidR="00FF1586" w:rsidRPr="00FF1586" w:rsidRDefault="00FF1586" w:rsidP="00FF1586">
      <w:pPr>
        <w:pStyle w:val="1"/>
        <w:rPr>
          <w:lang w:val="bg-BG"/>
        </w:rPr>
      </w:pPr>
      <w:r w:rsidRPr="00FF1586">
        <w:t>Unit Testing</w:t>
      </w:r>
    </w:p>
    <w:p w14:paraId="61CD141D" w14:textId="77777777" w:rsidR="00FF1586" w:rsidRPr="00FB1405" w:rsidRDefault="00FF1586" w:rsidP="00FF1586">
      <w:pPr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the </w:t>
      </w:r>
      <w:r w:rsidRPr="00FB1405">
        <w:rPr>
          <w:rStyle w:val="CodeChar"/>
        </w:rPr>
        <w:t>object</w:t>
      </w:r>
      <w:r w:rsidRPr="00FB1405">
        <w:t>/</w:t>
      </w:r>
      <w:r w:rsidRPr="00FB1405">
        <w:rPr>
          <w:rStyle w:val="CodeChar"/>
        </w:rPr>
        <w:t>function</w:t>
      </w:r>
      <w:r w:rsidRPr="00FB1405">
        <w:rPr>
          <w:noProof/>
        </w:rPr>
        <w:t xml:space="preserve"> </w:t>
      </w:r>
      <w:r w:rsidRPr="00FB1405">
        <w:t xml:space="preserve">you are testing. </w:t>
      </w:r>
    </w:p>
    <w:p w14:paraId="13898045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D756E9">
        <w:rPr>
          <w:rStyle w:val="CodeChar"/>
        </w:rPr>
        <w:t>return undefined</w:t>
      </w:r>
      <w:r w:rsidRPr="00D756E9">
        <w:t xml:space="preserve">. If the parameter is a string </w:t>
      </w:r>
      <w:r w:rsidRPr="00D756E9">
        <w:rPr>
          <w:rStyle w:val="CodeChar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D756E9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D756E9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lastRenderedPageBreak/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isOddOrEv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string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%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 xml:space="preserve">2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===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ven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odd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ac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205507">
        <w:rPr>
          <w:rStyle w:val="CodeChar"/>
        </w:rPr>
        <w:t>type 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205507">
        <w:rPr>
          <w:rStyle w:val="CodeChar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205507">
        <w:rPr>
          <w:rStyle w:val="CodeChar"/>
        </w:rPr>
        <w:t>return 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77777777" w:rsidR="00FF1586" w:rsidRPr="00205507" w:rsidRDefault="00FF1586" w:rsidP="008530F2">
      <w:pPr>
        <w:pStyle w:val="ac"/>
        <w:numPr>
          <w:ilvl w:val="0"/>
          <w:numId w:val="17"/>
        </w:numPr>
      </w:pPr>
      <w:r w:rsidRPr="00205507">
        <w:t xml:space="preserve">One where we pass a string with </w:t>
      </w:r>
      <w:r w:rsidRPr="00205507">
        <w:rPr>
          <w:b/>
        </w:rPr>
        <w:t>even</w:t>
      </w:r>
      <w:r w:rsidR="008530F2" w:rsidRPr="00205507">
        <w:t xml:space="preserve"> length;</w:t>
      </w:r>
    </w:p>
    <w:p w14:paraId="2469EAF0" w14:textId="77777777" w:rsidR="00FF1586" w:rsidRPr="00205507" w:rsidRDefault="00FF1586" w:rsidP="008530F2">
      <w:pPr>
        <w:pStyle w:val="ac"/>
        <w:numPr>
          <w:ilvl w:val="0"/>
          <w:numId w:val="17"/>
        </w:numPr>
        <w:rPr>
          <w:lang w:val="bg-BG"/>
        </w:rPr>
      </w:pPr>
      <w:r w:rsidRPr="00205507">
        <w:t xml:space="preserve">And one where we pass a string with an </w:t>
      </w:r>
      <w:r w:rsidRPr="00205507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7777777" w:rsidR="00FF1586" w:rsidRPr="009A5F62" w:rsidRDefault="00FF1586" w:rsidP="003B142B">
      <w:pPr>
        <w:pStyle w:val="ac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Pr="009A5F62">
        <w:rPr>
          <w:b/>
          <w:noProof/>
        </w:rPr>
        <w:t xml:space="preserve"> </w:t>
      </w:r>
      <w:r w:rsidRPr="009A5F62">
        <w:rPr>
          <w:noProof/>
        </w:rPr>
        <w:t xml:space="preserve">- 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 :</w:t>
      </w:r>
    </w:p>
    <w:p w14:paraId="168DF6D7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 undefined</w:t>
      </w:r>
      <w:r w:rsidRPr="009A5F62">
        <w:rPr>
          <w:noProof/>
        </w:rPr>
        <w:t>.</w:t>
      </w:r>
    </w:p>
    <w:p w14:paraId="5F43568B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Pr="009A5F62">
        <w:rPr>
          <w:noProof/>
        </w:rPr>
        <w:t xml:space="preserve"> 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77777777" w:rsidR="00FF1586" w:rsidRPr="009A5F62" w:rsidRDefault="00FF1586" w:rsidP="003B142B">
      <w:pPr>
        <w:pStyle w:val="ac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the </w:t>
      </w:r>
      <w:r w:rsidRPr="009A5F62">
        <w:rPr>
          <w:rStyle w:val="CodeChar"/>
        </w:rPr>
        <w:t>character at the specified index</w:t>
      </w:r>
      <w:r w:rsidRPr="009A5F62">
        <w:rPr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lookupCha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, index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string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|| !Number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isIntege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&lt;= index || index &lt;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Incorrect index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string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charAt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lastRenderedPageBreak/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ac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2B2130A0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’t protect us from being passed a </w:t>
      </w:r>
      <w:r w:rsidRPr="00321A8D">
        <w:rPr>
          <w:rStyle w:val="CodeChar"/>
        </w:rPr>
        <w:t>floating-point number</w:t>
      </w:r>
      <w:r w:rsidRPr="00321A8D">
        <w:rPr>
          <w:noProof/>
        </w:rPr>
        <w:t xml:space="preserve">.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’t work as indexes.</w:t>
      </w:r>
    </w:p>
    <w:p w14:paraId="59C6C3FC" w14:textId="1A1E868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Pr="00076C1F">
        <w:rPr>
          <w:noProof/>
        </w:rPr>
        <w:t xml:space="preserve"> -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49F4726F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-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2"/>
        <w:numPr>
          <w:ilvl w:val="0"/>
          <w:numId w:val="8"/>
        </w:numPr>
        <w:ind w:left="426" w:hanging="426"/>
        <w:rPr>
          <w:lang w:val="bg-BG"/>
        </w:rPr>
      </w:pPr>
      <w:r w:rsidRPr="00FF1586"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1BE925C5" w14:textId="081EB26A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A5AB368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  <w:r w:rsidRPr="006D14AA">
        <w:rPr>
          <w:noProof/>
        </w:rPr>
        <w:t>.</w:t>
      </w:r>
    </w:p>
    <w:p w14:paraId="64A18980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2424E2D8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361F4F29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  <w:r w:rsidRPr="006D14AA">
        <w:rPr>
          <w:noProof/>
        </w:rPr>
        <w:t>.</w:t>
      </w:r>
    </w:p>
    <w:p w14:paraId="6A2CB7CD" w14:textId="77777777" w:rsidR="00FF1586" w:rsidRPr="006D14AA" w:rsidRDefault="00FF1586" w:rsidP="003B142B">
      <w:pPr>
        <w:pStyle w:val="ac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Pr="006D14AA">
        <w:t xml:space="preserve">- A function that accepts </w:t>
      </w:r>
      <w:r w:rsidRPr="006D14AA">
        <w:rPr>
          <w:b/>
        </w:rPr>
        <w:t>two</w:t>
      </w:r>
      <w:r w:rsidRPr="006D14AA">
        <w:t xml:space="preserve"> parameters:</w:t>
      </w:r>
    </w:p>
    <w:p w14:paraId="5094207E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DAF66A0" w14:textId="77777777" w:rsidR="00FF1586" w:rsidRPr="006D14AA" w:rsidRDefault="00FF1586" w:rsidP="003B142B">
      <w:pPr>
        <w:pStyle w:val="ac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 xml:space="preserve">. </w:t>
      </w:r>
    </w:p>
    <w:p w14:paraId="2D00F4B3" w14:textId="77777777" w:rsidR="00FF1586" w:rsidRPr="00FF1586" w:rsidRDefault="00FF1586" w:rsidP="00FF1586">
      <w:pPr>
        <w:pStyle w:val="ac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FF1586" w:rsidRDefault="00FF1586" w:rsidP="007922AD">
            <w:pPr>
              <w:pStyle w:val="Code"/>
              <w:spacing w:before="0" w:after="0"/>
              <w:jc w:val="center"/>
            </w:pPr>
            <w:r w:rsidRPr="00FF1586"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let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mathEnforcer =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addFive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+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5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btractT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-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1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m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1, num2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1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number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||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2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num1 + num2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lastRenderedPageBreak/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4D66B129" w14:textId="77777777" w:rsidR="00FF1586" w:rsidRPr="00FF1586" w:rsidRDefault="00FF1586" w:rsidP="00FF1586">
      <w:pPr>
        <w:rPr>
          <w:sz w:val="24"/>
          <w:szCs w:val="24"/>
          <w:lang w:val="bg-BG"/>
        </w:rPr>
      </w:pPr>
    </w:p>
    <w:p w14:paraId="77A75E50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145A8E">
        <w:rPr>
          <w:rStyle w:val="CodeChar"/>
        </w:rPr>
        <w:t xml:space="preserve">nested </w:t>
      </w:r>
      <w:r w:rsidR="00145A8E" w:rsidRPr="00145A8E">
        <w:rPr>
          <w:rStyle w:val="CodeChar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FF1586">
      <w:pPr>
        <w:jc w:val="center"/>
        <w:rPr>
          <w:lang w:val="bg-BG"/>
        </w:rPr>
      </w:pPr>
      <w:r w:rsidRPr="00FF1586">
        <w:rPr>
          <w:noProof/>
          <w:lang w:val="bg-BG" w:eastAsia="bg-BG"/>
        </w:rPr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ac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35C8798C" w:rsidR="00B4122F" w:rsidRPr="00145A8E" w:rsidRDefault="00FF1586" w:rsidP="003B142B">
      <w:pPr>
        <w:pStyle w:val="ac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 xml:space="preserve">use Chai’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23BD71EE" w14:textId="349E0B4D" w:rsidR="00FF1586" w:rsidRPr="00B4122F" w:rsidRDefault="00B4122F" w:rsidP="00B4122F">
      <w:pPr>
        <w:spacing w:before="0" w:after="200"/>
      </w:pPr>
      <w:r w:rsidRPr="00B4122F">
        <w:br w:type="page"/>
      </w:r>
    </w:p>
    <w:p w14:paraId="0D520B05" w14:textId="103763EA" w:rsidR="00B4122F" w:rsidRDefault="00B4122F" w:rsidP="00B4122F">
      <w:pPr>
        <w:pStyle w:val="1"/>
      </w:pPr>
      <w:r>
        <w:lastRenderedPageBreak/>
        <w:t>DOM Error Handling</w:t>
      </w:r>
    </w:p>
    <w:p w14:paraId="123BD228" w14:textId="77777777" w:rsidR="00B4122F" w:rsidRDefault="00B4122F" w:rsidP="00B4122F">
      <w:r>
        <w:t>The following problems must be solved using DOM manipulation techniques.</w:t>
      </w:r>
    </w:p>
    <w:p w14:paraId="1BFA0D2B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D7ECC8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0A39D69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7634835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6D5E143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62F902B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BAB0BE" w14:textId="77777777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E294C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A1B2AE3" w14:textId="77777777" w:rsidR="00BE294C" w:rsidRPr="002B1750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prepend()</w:t>
      </w:r>
    </w:p>
    <w:p w14:paraId="75FF0BF7" w14:textId="133C0E44" w:rsidR="002B1750" w:rsidRPr="00C764E6" w:rsidRDefault="002B1750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2B175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8FED5F6" w14:textId="51701473" w:rsidR="00C764E6" w:rsidRPr="00C764E6" w:rsidRDefault="00C764E6" w:rsidP="00C764E6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ECE3CD2" w14:textId="1EAD7BE5" w:rsidR="00C764E6" w:rsidRPr="00166274" w:rsidRDefault="00C764E6" w:rsidP="00C764E6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076D311" w14:textId="36E7FC77" w:rsidR="00166274" w:rsidRPr="00166274" w:rsidRDefault="00166274" w:rsidP="00166274">
      <w:pPr>
        <w:pStyle w:val="ac"/>
        <w:numPr>
          <w:ilvl w:val="0"/>
          <w:numId w:val="21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F491357" w14:textId="118CB6D6" w:rsidR="00BE294C" w:rsidRDefault="00BE294C" w:rsidP="00BE294C">
      <w:pPr>
        <w:pStyle w:val="ac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9D0170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29827D0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3A549F1" w14:textId="77777777" w:rsidR="006B7D74" w:rsidRPr="002F21DB" w:rsidRDefault="006B7D74" w:rsidP="006B7D74">
      <w:pPr>
        <w:pStyle w:val="2"/>
        <w:numPr>
          <w:ilvl w:val="0"/>
          <w:numId w:val="8"/>
        </w:numPr>
        <w:rPr>
          <w:noProof/>
        </w:rPr>
      </w:pPr>
      <w:r w:rsidRPr="002F21DB">
        <w:rPr>
          <w:noProof/>
        </w:rPr>
        <w:t>Notification</w:t>
      </w:r>
    </w:p>
    <w:p w14:paraId="471266BC" w14:textId="36F9AA7B" w:rsidR="006B7D74" w:rsidRPr="003054A4" w:rsidRDefault="006B7D74" w:rsidP="003054A4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noProof/>
        </w:rPr>
        <w:t>Write a JS function that r</w:t>
      </w:r>
      <w:r w:rsidRPr="002F21DB">
        <w:rPr>
          <w:noProof/>
        </w:rPr>
        <w:t>eceive</w:t>
      </w:r>
      <w:r>
        <w:rPr>
          <w:noProof/>
        </w:rPr>
        <w:t>s</w:t>
      </w:r>
      <w:r w:rsidRPr="002F21DB">
        <w:rPr>
          <w:noProof/>
        </w:rPr>
        <w:t xml:space="preserve"> a </w:t>
      </w:r>
      <w:r w:rsidRPr="00375E33">
        <w:rPr>
          <w:noProof/>
        </w:rPr>
        <w:t>string</w:t>
      </w:r>
      <w:r>
        <w:rPr>
          <w:noProof/>
        </w:rPr>
        <w:t xml:space="preserve"> </w:t>
      </w:r>
      <w:r w:rsidRPr="00375E33">
        <w:rPr>
          <w:b/>
          <w:noProof/>
        </w:rPr>
        <w:t>message</w:t>
      </w:r>
      <w:r w:rsidRPr="002F21DB">
        <w:rPr>
          <w:noProof/>
        </w:rPr>
        <w:t xml:space="preserve"> </w:t>
      </w:r>
      <w:r>
        <w:rPr>
          <w:noProof/>
        </w:rPr>
        <w:t xml:space="preserve">and </w:t>
      </w:r>
      <w:r w:rsidRPr="00375E33">
        <w:rPr>
          <w:b/>
          <w:noProof/>
        </w:rPr>
        <w:t>display</w:t>
      </w:r>
      <w:r>
        <w:rPr>
          <w:b/>
          <w:noProof/>
        </w:rPr>
        <w:t>s</w:t>
      </w:r>
      <w:r w:rsidRPr="002F21DB">
        <w:rPr>
          <w:noProof/>
        </w:rPr>
        <w:t xml:space="preserve"> </w:t>
      </w:r>
      <w:r>
        <w:rPr>
          <w:noProof/>
        </w:rPr>
        <w:t>it</w:t>
      </w:r>
      <w:r w:rsidRPr="002F21DB">
        <w:rPr>
          <w:noProof/>
        </w:rPr>
        <w:t xml:space="preserve"> inside a div</w:t>
      </w:r>
      <w:r>
        <w:rPr>
          <w:noProof/>
        </w:rPr>
        <w:t xml:space="preserve"> with id</w:t>
      </w:r>
      <w:r w:rsidRPr="002F21DB">
        <w:rPr>
          <w:noProof/>
        </w:rPr>
        <w:t xml:space="preserve"> "</w:t>
      </w:r>
      <w:r w:rsidRPr="0095228E">
        <w:rPr>
          <w:b/>
          <w:noProof/>
        </w:rPr>
        <w:t>notification</w:t>
      </w:r>
      <w:r>
        <w:rPr>
          <w:noProof/>
        </w:rPr>
        <w:t xml:space="preserve">. The div starts </w:t>
      </w:r>
      <w:r w:rsidRPr="001B2AD6">
        <w:rPr>
          <w:rStyle w:val="ab"/>
        </w:rPr>
        <w:t>hidden</w:t>
      </w:r>
      <w:r>
        <w:rPr>
          <w:noProof/>
        </w:rPr>
        <w:t xml:space="preserve"> and when the function is called, </w:t>
      </w:r>
      <w:r w:rsidRPr="001B2AD6">
        <w:rPr>
          <w:rStyle w:val="ab"/>
        </w:rPr>
        <w:t>reveal</w:t>
      </w:r>
      <w:r>
        <w:rPr>
          <w:noProof/>
        </w:rPr>
        <w:t xml:space="preserve"> it.</w:t>
      </w:r>
      <w:r w:rsidRPr="002F21DB">
        <w:rPr>
          <w:noProof/>
        </w:rPr>
        <w:t xml:space="preserve"> After </w:t>
      </w:r>
      <w:r w:rsidR="00E03CA6">
        <w:rPr>
          <w:noProof/>
        </w:rPr>
        <w:t>the user clicks on it</w:t>
      </w:r>
      <w:r w:rsidRPr="002F21DB">
        <w:rPr>
          <w:noProof/>
        </w:rPr>
        <w:t xml:space="preserve">, </w:t>
      </w:r>
      <w:r w:rsidRPr="00375E33">
        <w:rPr>
          <w:b/>
          <w:noProof/>
        </w:rPr>
        <w:t>hide</w:t>
      </w:r>
      <w:r w:rsidRPr="002F21DB">
        <w:rPr>
          <w:noProof/>
        </w:rPr>
        <w:t xml:space="preserve"> the div.</w:t>
      </w:r>
      <w:r>
        <w:rPr>
          <w:noProof/>
        </w:rPr>
        <w:t xml:space="preserve"> In the example document, a notification is shown when you click </w:t>
      </w:r>
      <w:r w:rsidR="003054A4">
        <w:rPr>
          <w:noProof/>
        </w:rPr>
        <w:t xml:space="preserve">on </w:t>
      </w:r>
      <w:r>
        <w:rPr>
          <w:noProof/>
        </w:rPr>
        <w:t>the button</w:t>
      </w:r>
      <w:r w:rsidR="003054A4">
        <w:rPr>
          <w:noProof/>
        </w:rPr>
        <w:t xml:space="preserve"> [</w:t>
      </w:r>
      <w:r w:rsidR="003054A4" w:rsidRPr="002F21DB">
        <w:rPr>
          <w:noProof/>
        </w:rPr>
        <w:t>"</w:t>
      </w:r>
      <w:proofErr w:type="spellStart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Get</w:t>
      </w:r>
      <w:proofErr w:type="spellEnd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 </w:t>
      </w:r>
      <w:proofErr w:type="spellStart"/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notified</w:t>
      </w:r>
      <w:proofErr w:type="spellEnd"/>
      <w:r w:rsidR="003054A4" w:rsidRPr="002F21DB">
        <w:rPr>
          <w:noProof/>
        </w:rPr>
        <w:t>"</w:t>
      </w:r>
      <w:r w:rsidR="003054A4">
        <w:rPr>
          <w:noProof/>
        </w:rPr>
        <w:t>]</w:t>
      </w:r>
      <w:r>
        <w:rPr>
          <w:noProof/>
        </w:rPr>
        <w:t>.</w:t>
      </w:r>
    </w:p>
    <w:p w14:paraId="27FC1F60" w14:textId="77777777" w:rsidR="006B7D74" w:rsidRDefault="006B7D74" w:rsidP="006B7D74">
      <w:pPr>
        <w:pStyle w:val="3"/>
        <w:rPr>
          <w:noProof/>
        </w:rPr>
      </w:pPr>
      <w:r>
        <w:rPr>
          <w:noProof/>
        </w:rPr>
        <w:t>Example</w:t>
      </w:r>
    </w:p>
    <w:p w14:paraId="0E4C80FE" w14:textId="77777777" w:rsidR="006B7D74" w:rsidRPr="002F0C36" w:rsidRDefault="006B7D74" w:rsidP="00E03CA6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FCE845A" wp14:editId="10B868F5">
            <wp:extent cx="4629150" cy="2886318"/>
            <wp:effectExtent l="19050" t="19050" r="19050" b="2857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ssagePop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/>
                  </pic:blipFill>
                  <pic:spPr bwMode="auto"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D3EF5" w14:textId="77777777" w:rsidR="00271F9E" w:rsidRDefault="00271F9E" w:rsidP="00271F9E">
      <w:pPr>
        <w:pStyle w:val="2"/>
        <w:numPr>
          <w:ilvl w:val="0"/>
          <w:numId w:val="8"/>
        </w:numPr>
      </w:pPr>
      <w:r>
        <w:t>Dynamic Validation</w:t>
      </w:r>
    </w:p>
    <w:p w14:paraId="3964F6B3" w14:textId="64446EA9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Write a JS function that dynamically validates an email input field</w:t>
      </w:r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when</w:t>
      </w:r>
      <w:proofErr w:type="spellEnd"/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it</w:t>
      </w:r>
      <w:proofErr w:type="spellEnd"/>
      <w:r w:rsidRPr="0042074F">
        <w:rPr>
          <w:rFonts w:cstheme="minorHAnsi"/>
          <w:lang w:val="bg-BG"/>
        </w:rPr>
        <w:t xml:space="preserve"> </w:t>
      </w:r>
      <w:proofErr w:type="spellStart"/>
      <w:r w:rsidRPr="0042074F">
        <w:rPr>
          <w:rFonts w:cstheme="minorHAnsi"/>
          <w:lang w:val="bg-BG"/>
        </w:rPr>
        <w:t>is</w:t>
      </w:r>
      <w:proofErr w:type="spellEnd"/>
      <w:r w:rsidRPr="0042074F">
        <w:rPr>
          <w:rFonts w:cstheme="minorHAnsi"/>
          <w:lang w:val="bg-BG"/>
        </w:rPr>
        <w:t xml:space="preserve"> </w:t>
      </w:r>
      <w:r w:rsidRPr="0042074F">
        <w:rPr>
          <w:rStyle w:val="ab"/>
          <w:rFonts w:cstheme="minorHAnsi"/>
        </w:rPr>
        <w:t>changed</w:t>
      </w:r>
      <w:r w:rsidRPr="0042074F">
        <w:rPr>
          <w:rFonts w:cstheme="minorHAnsi"/>
        </w:rPr>
        <w:t xml:space="preserve">. If the input is invalid, apply to it the </w:t>
      </w:r>
      <w:r w:rsidR="00ED7663" w:rsidRPr="0042074F">
        <w:rPr>
          <w:rFonts w:cstheme="minorHAnsi"/>
        </w:rPr>
        <w:t>class</w:t>
      </w:r>
      <w:r w:rsidRPr="0042074F">
        <w:rPr>
          <w:rFonts w:cstheme="minorHAnsi"/>
        </w:rPr>
        <w:t xml:space="preserve"> "</w:t>
      </w:r>
      <w:r w:rsidRPr="009A059C">
        <w:rPr>
          <w:rFonts w:cstheme="minorHAnsi"/>
          <w:b/>
        </w:rPr>
        <w:t>error</w:t>
      </w:r>
      <w:r w:rsidRPr="0042074F">
        <w:rPr>
          <w:rFonts w:cstheme="minorHAnsi"/>
        </w:rPr>
        <w:t xml:space="preserve">". Do not validate on every keystroke, as it is annoying for the user, consider only </w:t>
      </w:r>
      <w:r w:rsidRPr="0042074F">
        <w:rPr>
          <w:rFonts w:cstheme="minorHAnsi"/>
          <w:b/>
        </w:rPr>
        <w:t>change</w:t>
      </w:r>
      <w:r w:rsidRPr="0042074F">
        <w:rPr>
          <w:rFonts w:cstheme="minorHAnsi"/>
        </w:rPr>
        <w:t xml:space="preserve"> events.</w:t>
      </w:r>
    </w:p>
    <w:p w14:paraId="7159059E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lastRenderedPageBreak/>
        <w:t xml:space="preserve">A valid email will be in format: </w:t>
      </w:r>
      <w:r w:rsidRPr="0042074F">
        <w:rPr>
          <w:rFonts w:cstheme="minorHAnsi"/>
          <w:b/>
          <w:noProof/>
        </w:rPr>
        <w:t>&lt;name&gt;@&lt;domain&gt;.&lt;extension&gt;</w:t>
      </w:r>
    </w:p>
    <w:p w14:paraId="7F39815F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Only lowercase Latin characters are allowed for any of the parts of the email. If the input is valid, clear the style.</w:t>
      </w:r>
    </w:p>
    <w:p w14:paraId="5C2506D5" w14:textId="77777777" w:rsidR="00271F9E" w:rsidRDefault="00271F9E" w:rsidP="00271F9E">
      <w:pPr>
        <w:pStyle w:val="3"/>
        <w:rPr>
          <w:noProof/>
        </w:rPr>
      </w:pPr>
      <w:r>
        <w:rPr>
          <w:noProof/>
        </w:rPr>
        <w:t>Input/Output</w:t>
      </w:r>
    </w:p>
    <w:p w14:paraId="1383F3D2" w14:textId="77777777" w:rsidR="00271F9E" w:rsidRPr="0042074F" w:rsidRDefault="00271F9E" w:rsidP="00271F9E">
      <w:r w:rsidRPr="0042074F">
        <w:t>There will be no input/</w:t>
      </w:r>
      <w:r w:rsidRPr="0042074F">
        <w:rPr>
          <w:noProof/>
        </w:rPr>
        <w:t>output,</w:t>
      </w:r>
      <w:r w:rsidRPr="0042074F">
        <w:t xml:space="preserve"> your program should instead </w:t>
      </w:r>
      <w:r w:rsidRPr="0042074F">
        <w:rPr>
          <w:rStyle w:val="ab"/>
        </w:rPr>
        <w:t>modify</w:t>
      </w:r>
      <w:r w:rsidRPr="0042074F">
        <w:t xml:space="preserve"> the DOM of the given HTML document.</w:t>
      </w:r>
    </w:p>
    <w:p w14:paraId="482D7BFB" w14:textId="77777777" w:rsidR="00271F9E" w:rsidRDefault="00271F9E" w:rsidP="00271F9E">
      <w:pPr>
        <w:pStyle w:val="3"/>
      </w:pPr>
      <w:r>
        <w:t>Example</w:t>
      </w:r>
    </w:p>
    <w:p w14:paraId="7F4F3D50" w14:textId="52E73D7D" w:rsidR="00271F9E" w:rsidRPr="00975D9C" w:rsidRDefault="00271F9E" w:rsidP="00975D9C">
      <w:pPr>
        <w:jc w:val="center"/>
      </w:pPr>
      <w:r w:rsidRPr="003637E9">
        <w:rPr>
          <w:noProof/>
          <w:lang w:val="bg-BG" w:eastAsia="bg-BG"/>
        </w:rPr>
        <w:drawing>
          <wp:inline distT="0" distB="0" distL="0" distR="0" wp14:anchorId="0D9F46F0" wp14:editId="3271270D">
            <wp:extent cx="2106000" cy="32400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2" cstate="print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 w:rsidRPr="003637E9">
        <w:rPr>
          <w:noProof/>
          <w:lang w:val="bg-BG" w:eastAsia="bg-BG"/>
        </w:rPr>
        <w:drawing>
          <wp:inline distT="0" distB="0" distL="0" distR="0" wp14:anchorId="39F3EA9A" wp14:editId="5D7BD75B">
            <wp:extent cx="2258610" cy="32400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F0225F" w14:textId="77777777" w:rsidR="00271F9E" w:rsidRDefault="00271F9E" w:rsidP="00271F9E">
      <w:pPr>
        <w:pStyle w:val="2"/>
        <w:numPr>
          <w:ilvl w:val="0"/>
          <w:numId w:val="8"/>
        </w:numPr>
      </w:pPr>
      <w:r>
        <w:t>Form Validation</w:t>
      </w:r>
    </w:p>
    <w:p w14:paraId="2063572D" w14:textId="77777777" w:rsidR="00271F9E" w:rsidRDefault="00271F9E" w:rsidP="00271F9E">
      <w:r>
        <w:t xml:space="preserve">You are given the task to write </w:t>
      </w:r>
      <w:r w:rsidRPr="00986264">
        <w:rPr>
          <w:b/>
        </w:rPr>
        <w:t>validation</w:t>
      </w:r>
      <w:r>
        <w:t xml:space="preserve"> for the fields of a simple form.</w:t>
      </w:r>
    </w:p>
    <w:p w14:paraId="1E1429D3" w14:textId="77777777" w:rsidR="00271F9E" w:rsidRPr="00FB3392" w:rsidRDefault="00271F9E" w:rsidP="00271F9E">
      <w:pPr>
        <w:pStyle w:val="3"/>
      </w:pPr>
      <w:r>
        <w:t>HTML and JavaScript Code</w:t>
      </w:r>
    </w:p>
    <w:p w14:paraId="06953A47" w14:textId="77777777" w:rsidR="00271F9E" w:rsidRDefault="00271F9E" w:rsidP="00271F9E">
      <w:r>
        <w:t xml:space="preserve">You are provided a </w:t>
      </w:r>
      <w:r w:rsidRPr="00986264">
        <w:rPr>
          <w:b/>
        </w:rPr>
        <w:t>skeleton</w:t>
      </w:r>
      <w:r>
        <w:t xml:space="preserve"> containing the necessary files for your program.</w:t>
      </w:r>
    </w:p>
    <w:p w14:paraId="25E9793B" w14:textId="77777777" w:rsidR="00271F9E" w:rsidRDefault="00271F9E" w:rsidP="00271F9E">
      <w:r>
        <w:t>The validations should be as follows:</w:t>
      </w:r>
    </w:p>
    <w:p w14:paraId="08DC9232" w14:textId="77777777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username</w:t>
      </w:r>
      <w:r>
        <w:t xml:space="preserve"> needs to be between </w:t>
      </w:r>
      <w:r w:rsidRPr="00264472">
        <w:rPr>
          <w:b/>
        </w:rPr>
        <w:t>3</w:t>
      </w:r>
      <w:r>
        <w:t xml:space="preserve"> and </w:t>
      </w:r>
      <w:r w:rsidRPr="00264472">
        <w:rPr>
          <w:b/>
        </w:rPr>
        <w:t>20</w:t>
      </w:r>
      <w:r>
        <w:t xml:space="preserve"> symbols </w:t>
      </w:r>
      <w:r w:rsidRPr="00986264">
        <w:rPr>
          <w:b/>
        </w:rPr>
        <w:t>inclusively</w:t>
      </w:r>
      <w:r>
        <w:t xml:space="preserve"> and only </w:t>
      </w:r>
      <w:r w:rsidRPr="00986264">
        <w:rPr>
          <w:b/>
        </w:rPr>
        <w:t>letters</w:t>
      </w:r>
      <w:r>
        <w:t xml:space="preserve"> and </w:t>
      </w:r>
      <w:r w:rsidRPr="00986264">
        <w:rPr>
          <w:b/>
        </w:rPr>
        <w:t>numbers</w:t>
      </w:r>
      <w:r>
        <w:t xml:space="preserve"> are allowed.</w:t>
      </w:r>
    </w:p>
    <w:p w14:paraId="10E13FC4" w14:textId="201BB6E5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must be between </w:t>
      </w:r>
      <w:r w:rsidRPr="00264472">
        <w:rPr>
          <w:b/>
        </w:rPr>
        <w:t>5</w:t>
      </w:r>
      <w:r>
        <w:t xml:space="preserve"> and </w:t>
      </w:r>
      <w:r w:rsidRPr="00264472">
        <w:rPr>
          <w:b/>
        </w:rPr>
        <w:t>15</w:t>
      </w:r>
      <w:r>
        <w:t xml:space="preserve"> </w:t>
      </w:r>
      <w:r w:rsidRPr="00986264">
        <w:rPr>
          <w:b/>
        </w:rPr>
        <w:t>inclusively</w:t>
      </w:r>
      <w:r>
        <w:t xml:space="preserve"> symbols and only </w:t>
      </w:r>
      <w:r w:rsidRPr="00986264">
        <w:rPr>
          <w:b/>
        </w:rPr>
        <w:t>word characters</w:t>
      </w:r>
      <w:r>
        <w:t xml:space="preserve"> are allowed (</w:t>
      </w:r>
      <w:r w:rsidRPr="00986264">
        <w:rPr>
          <w:b/>
        </w:rPr>
        <w:t>letters</w:t>
      </w:r>
      <w:r>
        <w:t xml:space="preserve">, </w:t>
      </w:r>
      <w:r w:rsidRPr="00986264">
        <w:rPr>
          <w:b/>
        </w:rPr>
        <w:t>numbers</w:t>
      </w:r>
      <w:r w:rsidR="00F5798B">
        <w:rPr>
          <w:b/>
        </w:rPr>
        <w:t>,</w:t>
      </w:r>
      <w:r>
        <w:t xml:space="preserve"> and </w:t>
      </w:r>
      <w:r w:rsidRPr="00986264">
        <w:rPr>
          <w:b/>
        </w:rPr>
        <w:t>_</w:t>
      </w:r>
      <w:r>
        <w:t>).</w:t>
      </w:r>
    </w:p>
    <w:p w14:paraId="2C57ED23" w14:textId="77777777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b/>
        </w:rPr>
        <w:t>inputs</w:t>
      </w:r>
      <w:r>
        <w:t xml:space="preserve"> of 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field </w:t>
      </w:r>
      <w:r w:rsidRPr="00986264">
        <w:rPr>
          <w:b/>
        </w:rPr>
        <w:t>must match</w:t>
      </w:r>
      <w:r>
        <w:t>.</w:t>
      </w:r>
    </w:p>
    <w:p w14:paraId="443134A0" w14:textId="583A20D4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="002023A3">
        <w:rPr>
          <w:rStyle w:val="CodeChar"/>
        </w:rPr>
        <w:t>email</w:t>
      </w:r>
      <w:r w:rsidR="002023A3" w:rsidRPr="002023A3">
        <w:rPr>
          <w:rStyle w:val="CodeChar"/>
          <w:rFonts w:asciiTheme="minorHAnsi" w:hAnsiTheme="minorHAnsi" w:cstheme="minorHAnsi"/>
        </w:rPr>
        <w:t xml:space="preserve"> </w:t>
      </w:r>
      <w:r>
        <w:t>field must contain the “</w:t>
      </w:r>
      <w:r w:rsidRPr="00264472">
        <w:rPr>
          <w:b/>
        </w:rPr>
        <w:t>@</w:t>
      </w:r>
      <w:r>
        <w:t xml:space="preserve">” symbol and </w:t>
      </w:r>
      <w:r w:rsidRPr="00986264">
        <w:rPr>
          <w:b/>
        </w:rPr>
        <w:t>at least one</w:t>
      </w:r>
      <w:r>
        <w:t xml:space="preserve"> </w:t>
      </w:r>
      <w:r>
        <w:rPr>
          <w:noProof/>
        </w:rPr>
        <w:t>"</w:t>
      </w:r>
      <w:r w:rsidRPr="00264472">
        <w:rPr>
          <w:b/>
          <w:noProof/>
        </w:rPr>
        <w:t>.</w:t>
      </w:r>
      <w:r>
        <w:rPr>
          <w:noProof/>
        </w:rPr>
        <w:t>"(</w:t>
      </w:r>
      <w:r w:rsidRPr="00986264">
        <w:rPr>
          <w:b/>
          <w:noProof/>
        </w:rPr>
        <w:t>dot</w:t>
      </w:r>
      <w:r>
        <w:rPr>
          <w:noProof/>
        </w:rPr>
        <w:t>) after it.</w:t>
      </w:r>
    </w:p>
    <w:p w14:paraId="2EBCC0F5" w14:textId="77777777" w:rsidR="00271F9E" w:rsidRDefault="00271F9E" w:rsidP="00271F9E">
      <w:pPr>
        <w:ind w:left="360"/>
      </w:pPr>
      <w:r>
        <w:rPr>
          <w:noProof/>
        </w:rPr>
        <w:t>If the "</w:t>
      </w:r>
      <w:r w:rsidRPr="00986264">
        <w:rPr>
          <w:rStyle w:val="CodeChar"/>
        </w:rPr>
        <w:t>Is company?</w:t>
      </w:r>
      <w:r>
        <w:rPr>
          <w:noProof/>
        </w:rPr>
        <w:t>"</w:t>
      </w:r>
      <w:r>
        <w:t xml:space="preserve"> checkbox is </w:t>
      </w:r>
      <w:r w:rsidRPr="00732D3D">
        <w:rPr>
          <w:rStyle w:val="CodeChar"/>
        </w:rPr>
        <w:t>checked</w:t>
      </w:r>
      <w:r>
        <w:t xml:space="preserve">, the </w:t>
      </w:r>
      <w:r w:rsidRPr="00986264">
        <w:rPr>
          <w:rStyle w:val="CodeChar"/>
        </w:rPr>
        <w:t>CompanyInfo</w:t>
      </w:r>
      <w:r>
        <w:rPr>
          <w:noProof/>
        </w:rPr>
        <w:t xml:space="preserve"> fieldset</w:t>
      </w:r>
      <w:r>
        <w:t xml:space="preserve"> should become </w:t>
      </w:r>
      <w:r w:rsidRPr="00986264">
        <w:rPr>
          <w:b/>
        </w:rPr>
        <w:t>visible</w:t>
      </w:r>
      <w:r>
        <w:t xml:space="preserve"> and the </w:t>
      </w:r>
      <w:r w:rsidRPr="00986264">
        <w:rPr>
          <w:rStyle w:val="CodeChar"/>
        </w:rPr>
        <w:t>Company Number</w:t>
      </w:r>
      <w:r>
        <w:t xml:space="preserve"> field must also be </w:t>
      </w:r>
      <w:r w:rsidRPr="00986264">
        <w:rPr>
          <w:b/>
        </w:rPr>
        <w:t>validated</w:t>
      </w:r>
      <w:r>
        <w:t xml:space="preserve">, if it isn’t checked the </w:t>
      </w:r>
      <w:r w:rsidRPr="00986264">
        <w:rPr>
          <w:rStyle w:val="CodeChar"/>
        </w:rPr>
        <w:t>Company</w:t>
      </w:r>
      <w:r>
        <w:t xml:space="preserve"> </w:t>
      </w:r>
      <w:r>
        <w:rPr>
          <w:noProof/>
        </w:rPr>
        <w:t xml:space="preserve">fieldset should have the style </w:t>
      </w:r>
      <w:r w:rsidRPr="00732D3D">
        <w:rPr>
          <w:rStyle w:val="CodeChar"/>
        </w:rPr>
        <w:t>"</w:t>
      </w:r>
      <w:r>
        <w:rPr>
          <w:rStyle w:val="CodeChar"/>
        </w:rPr>
        <w:t>display</w:t>
      </w:r>
      <w:r w:rsidRPr="00986264">
        <w:rPr>
          <w:rStyle w:val="CodeChar"/>
        </w:rPr>
        <w:t>:</w:t>
      </w:r>
      <w:r>
        <w:rPr>
          <w:rStyle w:val="CodeChar"/>
        </w:rPr>
        <w:t xml:space="preserve"> </w:t>
      </w:r>
      <w:r w:rsidRPr="00986264">
        <w:rPr>
          <w:rStyle w:val="CodeChar"/>
        </w:rPr>
        <w:t>none;</w:t>
      </w:r>
      <w:r>
        <w:rPr>
          <w:rStyle w:val="CodeChar"/>
        </w:rPr>
        <w:t>"</w:t>
      </w:r>
      <w:r>
        <w:t xml:space="preserve"> and the </w:t>
      </w:r>
      <w:r w:rsidRPr="00986264">
        <w:rPr>
          <w:b/>
        </w:rPr>
        <w:t>value</w:t>
      </w:r>
      <w:r>
        <w:t xml:space="preserve"> of the </w:t>
      </w:r>
      <w:r w:rsidRPr="00986264">
        <w:rPr>
          <w:rStyle w:val="CodeChar"/>
        </w:rPr>
        <w:t>Company Number</w:t>
      </w:r>
      <w:r>
        <w:t xml:space="preserve"> field shouldn’t matter. </w:t>
      </w:r>
    </w:p>
    <w:p w14:paraId="1A4340E3" w14:textId="03517B38" w:rsidR="00271F9E" w:rsidRDefault="00271F9E" w:rsidP="00271F9E">
      <w:pPr>
        <w:pStyle w:val="ac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Company Number</w:t>
      </w:r>
      <w:r>
        <w:t xml:space="preserve"> field must be a number between </w:t>
      </w:r>
      <w:r w:rsidRPr="00264472">
        <w:rPr>
          <w:b/>
        </w:rPr>
        <w:t>1000</w:t>
      </w:r>
      <w:r>
        <w:t xml:space="preserve"> and </w:t>
      </w:r>
      <w:r w:rsidRPr="00264472">
        <w:rPr>
          <w:b/>
        </w:rPr>
        <w:t>9999</w:t>
      </w:r>
      <w:r>
        <w:t>.</w:t>
      </w:r>
    </w:p>
    <w:p w14:paraId="67F0C77E" w14:textId="32B6CC3D" w:rsidR="005D2ECC" w:rsidRDefault="005D2ECC" w:rsidP="005D2ECC">
      <w:pPr>
        <w:pStyle w:val="ac"/>
        <w:numPr>
          <w:ilvl w:val="0"/>
          <w:numId w:val="16"/>
        </w:numPr>
      </w:pPr>
      <w:r>
        <w:t xml:space="preserve">Use </w:t>
      </w:r>
      <w:r w:rsidRPr="00F06C44">
        <w:rPr>
          <w:rStyle w:val="CodeChar"/>
        </w:rPr>
        <w:t>addEventListener()</w:t>
      </w:r>
      <w:r>
        <w:rPr>
          <w:noProof/>
        </w:rPr>
        <w:t xml:space="preserve"> </w:t>
      </w:r>
      <w:r>
        <w:t xml:space="preserve">function to </w:t>
      </w:r>
      <w:r w:rsidRPr="00F06C44">
        <w:rPr>
          <w:b/>
        </w:rPr>
        <w:t>attach</w:t>
      </w:r>
      <w:r>
        <w:t xml:space="preserve"> an </w:t>
      </w:r>
      <w:r w:rsidRPr="00F06C44">
        <w:rPr>
          <w:b/>
        </w:rPr>
        <w:t>event listener</w:t>
      </w:r>
      <w:r>
        <w:t xml:space="preserve"> for the "</w:t>
      </w:r>
      <w:r w:rsidRPr="00F06C44">
        <w:rPr>
          <w:rStyle w:val="CodeChar"/>
        </w:rPr>
        <w:t>change</w:t>
      </w:r>
      <w:r>
        <w:t xml:space="preserve">" event to the </w:t>
      </w:r>
      <w:r w:rsidRPr="00F06C44">
        <w:rPr>
          <w:b/>
        </w:rPr>
        <w:t>checkbox</w:t>
      </w:r>
      <w:r>
        <w:t>.</w:t>
      </w:r>
    </w:p>
    <w:p w14:paraId="211CFBB0" w14:textId="62443E77" w:rsidR="00271F9E" w:rsidRDefault="00271F9E" w:rsidP="00271F9E">
      <w:r>
        <w:t xml:space="preserve">Every field with an </w:t>
      </w:r>
      <w:r w:rsidRPr="000B4D7E">
        <w:rPr>
          <w:b/>
        </w:rPr>
        <w:t>incorrect</w:t>
      </w:r>
      <w:r>
        <w:t xml:space="preserve"> value when the </w:t>
      </w:r>
      <w:r w:rsidRPr="000B4D7E">
        <w:rPr>
          <w:rStyle w:val="CodeChar"/>
        </w:rPr>
        <w:t>[Submit]</w:t>
      </w:r>
      <w:r>
        <w:t xml:space="preserve"> button is </w:t>
      </w:r>
      <w:r w:rsidRPr="000B4D7E">
        <w:rPr>
          <w:b/>
        </w:rPr>
        <w:t>pressed</w:t>
      </w:r>
      <w:r>
        <w:t xml:space="preserve"> should have the following style applied </w:t>
      </w:r>
      <w:r w:rsidRPr="000B4D7E">
        <w:rPr>
          <w:rStyle w:val="CodeChar"/>
        </w:rPr>
        <w:t>border-</w:t>
      </w:r>
      <w:r>
        <w:rPr>
          <w:rStyle w:val="CodeChar"/>
        </w:rPr>
        <w:t>color</w:t>
      </w:r>
      <w:r w:rsidRPr="000B4D7E">
        <w:rPr>
          <w:rStyle w:val="CodeChar"/>
        </w:rPr>
        <w:t>: red;</w:t>
      </w:r>
      <w:r>
        <w:rPr>
          <w:noProof/>
        </w:rPr>
        <w:t>,</w:t>
      </w:r>
      <w:r>
        <w:t xml:space="preserve"> alternatively</w:t>
      </w:r>
      <w:r w:rsidR="00F5798B">
        <w:t>,</w:t>
      </w:r>
      <w:r>
        <w:t xml:space="preserve"> if it’s correct it should have style </w:t>
      </w:r>
      <w:r>
        <w:rPr>
          <w:rStyle w:val="CodeChar"/>
        </w:rPr>
        <w:t>border</w:t>
      </w:r>
      <w:r w:rsidRPr="000B4D7E">
        <w:rPr>
          <w:rStyle w:val="CodeChar"/>
        </w:rPr>
        <w:t>: none;</w:t>
      </w:r>
      <w:r>
        <w:rPr>
          <w:noProof/>
        </w:rPr>
        <w:t>.</w:t>
      </w:r>
      <w:r>
        <w:t xml:space="preserve"> If there are </w:t>
      </w:r>
      <w:r w:rsidRPr="00F06C44">
        <w:rPr>
          <w:b/>
        </w:rPr>
        <w:t>required fields</w:t>
      </w:r>
      <w:r>
        <w:t xml:space="preserve"> with an incorrect value when the </w:t>
      </w:r>
      <w:r w:rsidRPr="00F06C44">
        <w:rPr>
          <w:rStyle w:val="CodeChar"/>
        </w:rPr>
        <w:t>[Submit]</w:t>
      </w:r>
      <w:r>
        <w:t xml:space="preserve"> button is pressed, the </w:t>
      </w:r>
      <w:r w:rsidRPr="00F06C44">
        <w:rPr>
          <w:rStyle w:val="CodeChar"/>
        </w:rPr>
        <w:t>div</w:t>
      </w:r>
      <w:r w:rsidRPr="002023A3">
        <w:rPr>
          <w:rStyle w:val="CodeChar"/>
          <w:rFonts w:asciiTheme="minorHAnsi" w:hAnsiTheme="minorHAnsi" w:cs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 w:rsidRPr="00F06C44">
        <w:rPr>
          <w:b/>
        </w:rPr>
        <w:t>hidden</w:t>
      </w:r>
      <w:r>
        <w:t xml:space="preserve"> (</w:t>
      </w:r>
      <w:r w:rsidRPr="00D612C2">
        <w:rPr>
          <w:b/>
        </w:rPr>
        <w:t>"</w:t>
      </w:r>
      <w:r>
        <w:rPr>
          <w:rStyle w:val="CodeChar"/>
        </w:rPr>
        <w:t>display</w:t>
      </w:r>
      <w:r w:rsidRPr="00F06C44"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 w:rsidRPr="00F06C44">
        <w:rPr>
          <w:b/>
        </w:rPr>
        <w:t>alternatively</w:t>
      </w:r>
      <w:r>
        <w:t xml:space="preserve"> if all fields are correct the </w:t>
      </w:r>
      <w:r w:rsidRPr="00F06C44">
        <w:rPr>
          <w:rStyle w:val="CodeChar"/>
        </w:rPr>
        <w:t>div</w:t>
      </w:r>
      <w:r>
        <w:t xml:space="preserve"> should become </w:t>
      </w:r>
      <w:r w:rsidRPr="00F06C44">
        <w:rPr>
          <w:b/>
        </w:rPr>
        <w:t>visible</w:t>
      </w:r>
      <w:r>
        <w:t>.</w:t>
      </w:r>
    </w:p>
    <w:p w14:paraId="6FF063C1" w14:textId="77777777" w:rsidR="00271F9E" w:rsidRDefault="00271F9E" w:rsidP="00271F9E">
      <w:pPr>
        <w:pStyle w:val="3"/>
      </w:pPr>
      <w:r>
        <w:t>Constraints</w:t>
      </w:r>
    </w:p>
    <w:p w14:paraId="742FD4A0" w14:textId="77777777" w:rsidR="00271F9E" w:rsidRPr="00B24D30" w:rsidRDefault="00271F9E" w:rsidP="00271F9E">
      <w:pPr>
        <w:pStyle w:val="ac"/>
        <w:numPr>
          <w:ilvl w:val="0"/>
          <w:numId w:val="16"/>
        </w:numPr>
        <w:spacing w:before="0" w:after="200"/>
        <w:rPr>
          <w:b/>
          <w:lang w:val="en-GB"/>
        </w:rPr>
      </w:pPr>
      <w:r w:rsidRPr="004A7EEA">
        <w:rPr>
          <w:b/>
        </w:rPr>
        <w:t>You are NOT allowed to change the HTML or CSS</w:t>
      </w:r>
      <w:r>
        <w:rPr>
          <w:b/>
        </w:rPr>
        <w:t xml:space="preserve"> files provided</w:t>
      </w:r>
      <w:r w:rsidRPr="004A7EEA">
        <w:rPr>
          <w:b/>
        </w:rPr>
        <w:t>.</w:t>
      </w:r>
    </w:p>
    <w:p w14:paraId="69FD0585" w14:textId="77777777" w:rsidR="00271F9E" w:rsidRDefault="00271F9E" w:rsidP="00271F9E">
      <w:pPr>
        <w:pStyle w:val="3"/>
      </w:pPr>
      <w:r>
        <w:lastRenderedPageBreak/>
        <w:t>Screenshots</w:t>
      </w:r>
    </w:p>
    <w:p w14:paraId="2AC9A1D9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7301ADD9" wp14:editId="22775E56">
            <wp:extent cx="5069057" cy="296748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lang w:val="bg-BG" w:eastAsia="bg-BG"/>
        </w:rPr>
        <w:drawing>
          <wp:inline distT="0" distB="0" distL="0" distR="0" wp14:anchorId="586AD07F" wp14:editId="14CD8E60">
            <wp:extent cx="5106838" cy="3770535"/>
            <wp:effectExtent l="0" t="0" r="0" b="190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017" cy="377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D634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lastRenderedPageBreak/>
        <w:drawing>
          <wp:inline distT="0" distB="0" distL="0" distR="0" wp14:anchorId="2CDBC47B" wp14:editId="060D60BA">
            <wp:extent cx="5175849" cy="3315957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5099" w14:textId="77777777" w:rsidR="00271F9E" w:rsidRPr="00B24D30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4A448255" wp14:editId="4148CAA6">
            <wp:extent cx="5236234" cy="4193304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0D0E7" w14:textId="77777777" w:rsidR="00271F9E" w:rsidRDefault="00271F9E" w:rsidP="00271F9E">
      <w:pPr>
        <w:pStyle w:val="3"/>
      </w:pPr>
      <w:r>
        <w:t>Hints</w:t>
      </w:r>
    </w:p>
    <w:p w14:paraId="15FE7030" w14:textId="6F1D3BCF" w:rsidR="00271F9E" w:rsidRDefault="00271F9E" w:rsidP="00271F9E">
      <w:pPr>
        <w:pStyle w:val="ac"/>
        <w:numPr>
          <w:ilvl w:val="0"/>
          <w:numId w:val="16"/>
        </w:numPr>
      </w:pPr>
      <w:r>
        <w:t>All buttons within a</w:t>
      </w:r>
      <w:r w:rsidR="002023A3">
        <w:t>n</w:t>
      </w:r>
      <w:r>
        <w:t xml:space="preserve"> </w:t>
      </w:r>
      <w:r w:rsidRPr="00F06C44">
        <w:rPr>
          <w:rStyle w:val="CodeChar"/>
        </w:rPr>
        <w:t>&lt;form&gt;</w:t>
      </w:r>
      <w:r>
        <w:t xml:space="preserve"> automatically work as </w:t>
      </w:r>
      <w:r w:rsidRPr="001F21EC">
        <w:rPr>
          <w:b/>
        </w:rPr>
        <w:t>submit</w:t>
      </w:r>
      <w:r>
        <w:t xml:space="preserve"> buttons, unless their type is </w:t>
      </w:r>
      <w:r w:rsidRPr="001F21EC">
        <w:rPr>
          <w:b/>
        </w:rPr>
        <w:t>manually</w:t>
      </w:r>
      <w:r>
        <w:t xml:space="preserve"> </w:t>
      </w:r>
      <w:r w:rsidRPr="001F21EC">
        <w:rPr>
          <w:b/>
        </w:rPr>
        <w:t>assigned</w:t>
      </w:r>
      <w:r>
        <w:t xml:space="preserve"> to something else, to avoid </w:t>
      </w:r>
      <w:r w:rsidRPr="001F21EC">
        <w:rPr>
          <w:b/>
        </w:rPr>
        <w:t>reloading</w:t>
      </w:r>
      <w:r>
        <w:t xml:space="preserve"> </w:t>
      </w:r>
      <w:r w:rsidRPr="001F21EC">
        <w:rPr>
          <w:b/>
        </w:rPr>
        <w:t>the page</w:t>
      </w:r>
      <w:r>
        <w:t xml:space="preserve"> upon </w:t>
      </w:r>
      <w:r w:rsidRPr="001F21EC">
        <w:rPr>
          <w:b/>
        </w:rPr>
        <w:t>clicking</w:t>
      </w:r>
      <w:r>
        <w:t xml:space="preserve"> the </w:t>
      </w:r>
      <w:r w:rsidRPr="00F06C44">
        <w:rPr>
          <w:rStyle w:val="CodeChar"/>
        </w:rPr>
        <w:t>[Submit]</w:t>
      </w:r>
      <w:r>
        <w:t xml:space="preserve"> button you can </w:t>
      </w:r>
      <w:r w:rsidR="001F21EC">
        <w:t xml:space="preserve">use </w:t>
      </w:r>
      <w:proofErr w:type="spellStart"/>
      <w:proofErr w:type="gramStart"/>
      <w:r w:rsidR="001F21EC" w:rsidRPr="009165AB">
        <w:rPr>
          <w:rFonts w:ascii="Consolas" w:hAnsi="Consolas"/>
          <w:b/>
        </w:rPr>
        <w:t>event.preventDefault</w:t>
      </w:r>
      <w:proofErr w:type="spellEnd"/>
      <w:proofErr w:type="gramEnd"/>
      <w:r w:rsidR="001F21EC" w:rsidRPr="009165AB">
        <w:rPr>
          <w:rFonts w:ascii="Consolas" w:hAnsi="Consolas"/>
          <w:b/>
        </w:rPr>
        <w:t>()</w:t>
      </w:r>
    </w:p>
    <w:p w14:paraId="5D228F11" w14:textId="77777777" w:rsidR="00271F9E" w:rsidRPr="001F21EC" w:rsidRDefault="00271F9E" w:rsidP="001F21EC">
      <w:pPr>
        <w:pStyle w:val="ac"/>
        <w:numPr>
          <w:ilvl w:val="0"/>
          <w:numId w:val="16"/>
        </w:numPr>
      </w:pPr>
      <w:r>
        <w:t xml:space="preserve">The validation for the separate fields can be done using </w:t>
      </w:r>
      <w:r w:rsidRPr="00F06C44">
        <w:rPr>
          <w:b/>
        </w:rPr>
        <w:t>regex</w:t>
      </w:r>
      <w:r>
        <w:t>.</w:t>
      </w:r>
    </w:p>
    <w:sectPr w:rsidR="00271F9E" w:rsidRPr="001F21EC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AABE0D" w14:textId="77777777" w:rsidR="00F92A56" w:rsidRDefault="00F92A56" w:rsidP="008068A2">
      <w:pPr>
        <w:spacing w:after="0" w:line="240" w:lineRule="auto"/>
      </w:pPr>
      <w:r>
        <w:separator/>
      </w:r>
    </w:p>
  </w:endnote>
  <w:endnote w:type="continuationSeparator" w:id="0">
    <w:p w14:paraId="11D4C7D7" w14:textId="77777777" w:rsidR="00F92A56" w:rsidRDefault="00F92A5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82B3F" w14:textId="77777777" w:rsidR="004E4C1E" w:rsidRDefault="00000000" w:rsidP="004E4C1E">
    <w:pPr>
      <w:pStyle w:val="a5"/>
    </w:pPr>
    <w:r>
      <w:rPr>
        <w:noProof/>
      </w:rPr>
      <w:pict w14:anchorId="24B375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style="mso-next-textbox:#Text Box 6"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3B7817D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style="mso-next-textbox:#Text Box 16"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B3E3339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C4009BE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style="mso-next-textbox:#Text Box 4" inset="0,0,0,0">
            <w:txbxContent>
              <w:p w14:paraId="3DEC36DE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C764E6">
                  <w:rPr>
                    <w:noProof/>
                    <w:sz w:val="18"/>
                    <w:szCs w:val="18"/>
                  </w:rPr>
                  <w:t>5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764E6">
                  <w:rPr>
                    <w:noProof/>
                    <w:sz w:val="18"/>
                    <w:szCs w:val="18"/>
                  </w:rPr>
                  <w:t>9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8749E" w14:textId="77777777" w:rsidR="00F92A56" w:rsidRDefault="00F92A56" w:rsidP="008068A2">
      <w:pPr>
        <w:spacing w:after="0" w:line="240" w:lineRule="auto"/>
      </w:pPr>
      <w:r>
        <w:separator/>
      </w:r>
    </w:p>
  </w:footnote>
  <w:footnote w:type="continuationSeparator" w:id="0">
    <w:p w14:paraId="3BEB30F4" w14:textId="77777777" w:rsidR="00F92A56" w:rsidRDefault="00F92A5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5CC0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8397332">
    <w:abstractNumId w:val="3"/>
  </w:num>
  <w:num w:numId="2" w16cid:durableId="401414161">
    <w:abstractNumId w:val="1"/>
  </w:num>
  <w:num w:numId="3" w16cid:durableId="282082887">
    <w:abstractNumId w:val="5"/>
  </w:num>
  <w:num w:numId="4" w16cid:durableId="1461681033">
    <w:abstractNumId w:val="12"/>
  </w:num>
  <w:num w:numId="5" w16cid:durableId="597105555">
    <w:abstractNumId w:val="11"/>
  </w:num>
  <w:num w:numId="6" w16cid:durableId="1691182410">
    <w:abstractNumId w:val="7"/>
  </w:num>
  <w:num w:numId="7" w16cid:durableId="477459963">
    <w:abstractNumId w:val="4"/>
  </w:num>
  <w:num w:numId="8" w16cid:durableId="279260623">
    <w:abstractNumId w:val="9"/>
  </w:num>
  <w:num w:numId="9" w16cid:durableId="1714227363">
    <w:abstractNumId w:val="6"/>
  </w:num>
  <w:num w:numId="10" w16cid:durableId="1742364630">
    <w:abstractNumId w:val="8"/>
  </w:num>
  <w:num w:numId="11" w16cid:durableId="1072580524">
    <w:abstractNumId w:val="15"/>
  </w:num>
  <w:num w:numId="12" w16cid:durableId="362243029">
    <w:abstractNumId w:val="14"/>
  </w:num>
  <w:num w:numId="13" w16cid:durableId="716779254">
    <w:abstractNumId w:val="3"/>
  </w:num>
  <w:num w:numId="14" w16cid:durableId="557056172">
    <w:abstractNumId w:val="3"/>
  </w:num>
  <w:num w:numId="15" w16cid:durableId="33387913">
    <w:abstractNumId w:val="0"/>
  </w:num>
  <w:num w:numId="16" w16cid:durableId="301496573">
    <w:abstractNumId w:val="10"/>
  </w:num>
  <w:num w:numId="17" w16cid:durableId="74404857">
    <w:abstractNumId w:val="13"/>
  </w:num>
  <w:num w:numId="18" w16cid:durableId="327027407">
    <w:abstractNumId w:val="2"/>
  </w:num>
  <w:num w:numId="19" w16cid:durableId="1525436828">
    <w:abstractNumId w:val="2"/>
  </w:num>
  <w:num w:numId="20" w16cid:durableId="1191600674">
    <w:abstractNumId w:val="2"/>
  </w:num>
  <w:num w:numId="21" w16cid:durableId="1238251531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2MjMyMjY2NjRR0lEKTi0uzszPAykwqQUAr5Rd0i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31D6"/>
    <w:rsid w:val="00103906"/>
    <w:rsid w:val="001275B9"/>
    <w:rsid w:val="00142C75"/>
    <w:rsid w:val="001449E8"/>
    <w:rsid w:val="00145A8E"/>
    <w:rsid w:val="001619DF"/>
    <w:rsid w:val="00164CDC"/>
    <w:rsid w:val="00166274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212E"/>
    <w:rsid w:val="0033490F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62041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87C0D"/>
    <w:rsid w:val="00695634"/>
    <w:rsid w:val="006A2531"/>
    <w:rsid w:val="006B3CAC"/>
    <w:rsid w:val="006B7958"/>
    <w:rsid w:val="006B7D74"/>
    <w:rsid w:val="006C60DE"/>
    <w:rsid w:val="006D14AA"/>
    <w:rsid w:val="006D239A"/>
    <w:rsid w:val="006E1302"/>
    <w:rsid w:val="006E2245"/>
    <w:rsid w:val="006E55B4"/>
    <w:rsid w:val="006E7E50"/>
    <w:rsid w:val="007034D6"/>
    <w:rsid w:val="00704432"/>
    <w:rsid w:val="007051DF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B07D7"/>
    <w:rsid w:val="008B557F"/>
    <w:rsid w:val="008C2344"/>
    <w:rsid w:val="008C2B83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5798B"/>
    <w:rsid w:val="00F655ED"/>
    <w:rsid w:val="00F7033C"/>
    <w:rsid w:val="00F92A56"/>
    <w:rsid w:val="00F96D0D"/>
    <w:rsid w:val="00F976AD"/>
    <w:rsid w:val="00FA6461"/>
    <w:rsid w:val="00FB1405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a0"/>
    <w:uiPriority w:val="99"/>
    <w:semiHidden/>
    <w:unhideWhenUsed/>
    <w:rsid w:val="00FF1586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6B79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7/Unit-Testing-ExerciseError%20Handling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EE42F0-B86F-45B1-A019-8C81410B6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</TotalTime>
  <Pages>1</Pages>
  <Words>1775</Words>
  <Characters>10120</Characters>
  <Application>Microsoft Office Word</Application>
  <DocSecurity>0</DocSecurity>
  <Lines>84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1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uchormanski</cp:lastModifiedBy>
  <cp:revision>53</cp:revision>
  <cp:lastPrinted>2015-10-26T22:35:00Z</cp:lastPrinted>
  <dcterms:created xsi:type="dcterms:W3CDTF">2019-11-12T12:29:00Z</dcterms:created>
  <dcterms:modified xsi:type="dcterms:W3CDTF">2023-02-06T20:25:00Z</dcterms:modified>
  <cp:category>programming; education; software engineering; software development</cp:category>
</cp:coreProperties>
</file>